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864443"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64443" w:rsidRDefault="00864443" w:rsidP="002B763B">
                                  <w:pPr>
                                    <w:jc w:val="center"/>
                                  </w:pPr>
                                  <w:r>
                                    <w:t>des Studiengangs Angewandte Informatik</w:t>
                                  </w:r>
                                </w:p>
                                <w:p w:rsidR="00864443" w:rsidRDefault="00864443" w:rsidP="002B763B">
                                  <w:pPr>
                                    <w:jc w:val="center"/>
                                  </w:pPr>
                                  <w:r>
                                    <w:t>an der Dualen Hochschule Baden-Württemberg Karlsruhe</w:t>
                                  </w:r>
                                </w:p>
                                <w:p w:rsidR="00864443" w:rsidRDefault="00864443" w:rsidP="002B763B">
                                  <w:pPr>
                                    <w:jc w:val="center"/>
                                  </w:pPr>
                                </w:p>
                                <w:p w:rsidR="00864443" w:rsidRDefault="00864443" w:rsidP="002B763B">
                                  <w:pPr>
                                    <w:jc w:val="center"/>
                                  </w:pPr>
                                  <w:r>
                                    <w:t xml:space="preserve">von </w:t>
                                  </w:r>
                                </w:p>
                                <w:p w:rsidR="00864443" w:rsidRPr="002B763B" w:rsidRDefault="00864443"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864443" w:rsidRDefault="00864443" w:rsidP="002B763B">
                            <w:pPr>
                              <w:jc w:val="center"/>
                            </w:pPr>
                            <w:r>
                              <w:t>des Studiengangs Angewandte Informatik</w:t>
                            </w:r>
                          </w:p>
                          <w:p w:rsidR="00864443" w:rsidRDefault="00864443" w:rsidP="002B763B">
                            <w:pPr>
                              <w:jc w:val="center"/>
                            </w:pPr>
                            <w:r>
                              <w:t>an der Dualen Hochschule Baden-Württemberg Karlsruhe</w:t>
                            </w:r>
                          </w:p>
                          <w:p w:rsidR="00864443" w:rsidRDefault="00864443" w:rsidP="002B763B">
                            <w:pPr>
                              <w:jc w:val="center"/>
                            </w:pPr>
                          </w:p>
                          <w:p w:rsidR="00864443" w:rsidRDefault="00864443" w:rsidP="002B763B">
                            <w:pPr>
                              <w:jc w:val="center"/>
                            </w:pPr>
                            <w:r>
                              <w:t xml:space="preserve">von </w:t>
                            </w:r>
                          </w:p>
                          <w:p w:rsidR="00864443" w:rsidRPr="002B763B" w:rsidRDefault="00864443"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864443" w:rsidRDefault="00864443">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864443" w:rsidRDefault="00864443">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 geplant, in Arbeit, abgeschlossen,  abgebrochen)</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 geplant, in Arbeit, abgeschlossen,  abgebrochen),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Liste mit Teilnehmer (Person), Zustand der Aktivität (Werteliste mit folgenden möglichen Werten: geplant, in Arbeit, abgeschlossen,  abgebrochen), 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Pr="0029701E" w:rsidRDefault="00A772F2" w:rsidP="00A772F2">
      <w:pPr>
        <w:pStyle w:val="Antwort"/>
      </w:pPr>
      <w:r>
        <w:t xml:space="preserve">Nutzerdaten haben folgende Attribute: Benutzername (Text), Passwort (Text), Rolle (Auswahl aus Werteliste: Hochzeitsmanager, Unterhaltungsmanager), </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 xml:space="preserve">mmen und besteht aus 32 Ziffern und enthält eine </w:t>
      </w:r>
      <w:proofErr w:type="spellStart"/>
      <w:r w:rsidR="004F03D2">
        <w:t>Instanznummer</w:t>
      </w:r>
      <w:proofErr w:type="spellEnd"/>
      <w:r w:rsidR="004F03D2">
        <w:t xml:space="preserve"> des Systems. Die</w:t>
      </w:r>
      <w:r w:rsidR="00A04E17">
        <w:t xml:space="preserve"> 6-stellige</w:t>
      </w:r>
      <w:r w:rsidR="004F03D2">
        <w:t xml:space="preserve"> </w:t>
      </w:r>
      <w:proofErr w:type="spellStart"/>
      <w:r w:rsidR="004F03D2">
        <w:t>Instanznummer</w:t>
      </w:r>
      <w:proofErr w:type="spellEnd"/>
      <w:r w:rsidR="004F03D2">
        <w:t xml:space="preserve">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577A5E" w:rsidRDefault="00E94CA7" w:rsidP="00297C16">
      <w:pPr>
        <w:pStyle w:val="Antwort"/>
      </w:pPr>
      <w:r>
        <w:t>Nein, es gibt keinen administrativen Master-User. Der Hochzeitsmanager ist für das Hinzufügen der Teilnehmer verantwortlich.</w:t>
      </w:r>
    </w:p>
    <w:p w:rsidR="00577A5E" w:rsidRDefault="00577A5E" w:rsidP="008F4049">
      <w:pPr>
        <w:pStyle w:val="Frage"/>
      </w:pPr>
      <w:r>
        <w:lastRenderedPageBreak/>
        <w:t>Können während den Planungen Personen nachträglich hinzugefügt werden?</w:t>
      </w:r>
    </w:p>
    <w:p w:rsidR="00D530E1" w:rsidRPr="008F4049" w:rsidRDefault="00D530E1" w:rsidP="00D530E1">
      <w:pPr>
        <w:pStyle w:val="Antwort"/>
      </w:pPr>
      <w:r>
        <w:t>Ja, Personen können nachträglich vom Hochzeitsmanager hinzugefügt werden</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lastRenderedPageBreak/>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lastRenderedPageBreak/>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lastRenderedPageBreak/>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lastRenderedPageBreak/>
        <w:t>Darf der Hochzeitsmanager Daten importieren/exportieren? Oder soll es hierfür eine zusätzliche Benutzerrolle geben?</w:t>
      </w:r>
    </w:p>
    <w:p w:rsidR="00112431" w:rsidRDefault="00112431" w:rsidP="00112431">
      <w:pPr>
        <w:pStyle w:val="Antwort"/>
      </w:pPr>
      <w:r>
        <w:t>Der Hochzeitsmanager darf Daten importieren und exportieren, da es keine administrative Nutzerrolle gibt.</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112431" w:rsidP="00112431">
      <w:pPr>
        <w:pStyle w:val="Antwort"/>
      </w:pPr>
      <w:r>
        <w:t>Der Hochzeitsmanager, der das Projekt erstellt hat, kann weitere Hochzeitsmanager hinzufügen.</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Default="00871BD4" w:rsidP="00871BD4">
      <w:pPr>
        <w:pStyle w:val="Frage"/>
      </w:pPr>
      <w:r>
        <w:t>Wer fügt eine Person zur Nutzerrolle Unterhaltungsmanager hinzu?</w:t>
      </w:r>
    </w:p>
    <w:p w:rsidR="000273D1" w:rsidRDefault="000273D1" w:rsidP="000273D1">
      <w:pPr>
        <w:pStyle w:val="Antwort"/>
      </w:pPr>
      <w:r>
        <w:t>Der Hochzeitsmanager fügt Personen zur Nutzerrolle Unterhaltungsmanager hinzu.</w:t>
      </w:r>
    </w:p>
    <w:p w:rsidR="00871BD4" w:rsidRDefault="00871BD4"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625B55" w:rsidRDefault="00D365BF" w:rsidP="00871BD4">
      <w:pPr>
        <w:pStyle w:val="Frage"/>
      </w:pPr>
      <w:r w:rsidRPr="00625B55">
        <w:t>Was umfasst ein Unterhaltungsbeitrag?</w:t>
      </w:r>
    </w:p>
    <w:p w:rsidR="00D365BF" w:rsidRDefault="006B608E" w:rsidP="006B608E">
      <w:pPr>
        <w:pStyle w:val="Antwort"/>
      </w:pPr>
      <w:r w:rsidRPr="00625B55">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D365BF" w:rsidRDefault="00D365BF" w:rsidP="00871BD4">
      <w:pPr>
        <w:pStyle w:val="Frage"/>
      </w:pPr>
      <w:r>
        <w:lastRenderedPageBreak/>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D365BF" w:rsidRDefault="00D365BF" w:rsidP="00871BD4">
      <w:pPr>
        <w:pStyle w:val="Frage"/>
      </w:pP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lastRenderedPageBreak/>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lastRenderedPageBreak/>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D34DF6" w:rsidRDefault="00D34DF6" w:rsidP="00D34DF6">
            <w:pPr>
              <w:pStyle w:val="Frage"/>
            </w:pPr>
            <w:r w:rsidRPr="00E739F1">
              <w:t>Welche Attribute umfasst die standesamtliche Trauung?</w:t>
            </w:r>
          </w:p>
          <w:p w:rsidR="00100E9B" w:rsidRDefault="00100E9B" w:rsidP="00100E9B">
            <w:pPr>
              <w:pStyle w:val="Antwort"/>
            </w:pPr>
            <w:r>
              <w:t xml:space="preserve">Die standesamtliche Trauung umfasst folgende Attribute: Trauungsdatum (Datum), </w:t>
            </w:r>
            <w:r w:rsidR="00FB3035">
              <w:t xml:space="preserve">Uhrzeit (Zeit), </w:t>
            </w:r>
            <w:r>
              <w:t>Braut (Datentyp Person), Bräutigam (Datentyp Person), Name des Standesbeamten (</w:t>
            </w:r>
            <w:r w:rsidR="00625B55">
              <w:t>Datentyp Person</w:t>
            </w:r>
            <w:r>
              <w:t>), Trauungsort (</w:t>
            </w:r>
            <w:r w:rsidR="00625B55">
              <w:t>Datentyp Lokalität</w:t>
            </w:r>
            <w:r>
              <w:t>),</w:t>
            </w:r>
            <w:r w:rsidR="00625B55">
              <w:t xml:space="preserve"> Liste der Trauzeugen (Liste mit Personen)</w:t>
            </w:r>
          </w:p>
          <w:p w:rsidR="00E739F1" w:rsidRDefault="00E739F1" w:rsidP="00100E9B">
            <w:pPr>
              <w:pStyle w:val="Antwort"/>
            </w:pPr>
          </w:p>
          <w:p w:rsidR="00D34DF6" w:rsidRDefault="00D34DF6" w:rsidP="00D34DF6">
            <w:pPr>
              <w:pStyle w:val="Frage"/>
            </w:pPr>
            <w:r w:rsidRPr="00E739F1">
              <w:t>Welche Attribute umfasst die kirchliche Trauung?</w:t>
            </w:r>
          </w:p>
          <w:p w:rsidR="00100E9B" w:rsidRDefault="00100E9B" w:rsidP="00100E9B">
            <w:pPr>
              <w:pStyle w:val="Antwort"/>
            </w:pPr>
            <w:r>
              <w:t xml:space="preserve">Die kirchliche Trauung umfasst folgende Attribute: Trauungsdatum (Datum), </w:t>
            </w:r>
            <w:r w:rsidR="00FB3035">
              <w:t xml:space="preserve">Uhrzeit (Zeit), </w:t>
            </w:r>
            <w:r>
              <w:t xml:space="preserve">Braut (Datentyp Person), Bräutigam (Datentyp Person), Name des </w:t>
            </w:r>
            <w:r w:rsidRPr="00625B55">
              <w:t>Pastors</w:t>
            </w:r>
            <w:r w:rsidR="00625B55">
              <w:t>/der trauenden Person</w:t>
            </w:r>
            <w:r>
              <w:t xml:space="preserve"> (</w:t>
            </w:r>
            <w:r w:rsidR="00625B55" w:rsidRPr="00E739F1">
              <w:t>Datentyp Person</w:t>
            </w:r>
            <w:r>
              <w:t>), Trauungsort (</w:t>
            </w:r>
            <w:r w:rsidR="00625B55" w:rsidRPr="00E739F1">
              <w:t>Datentyp Lokalität</w:t>
            </w:r>
            <w:r w:rsidR="00625B55">
              <w:t>)</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lastRenderedPageBreak/>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lastRenderedPageBreak/>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lastRenderedPageBreak/>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lastRenderedPageBreak/>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lastRenderedPageBreak/>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lastRenderedPageBreak/>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lastRenderedPageBreak/>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lastRenderedPageBreak/>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Pr="00E45B81" w:rsidRDefault="00AD418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lastRenderedPageBreak/>
        <w:t xml:space="preserve">Das Analyseklassendiagramm umfasst sämtliche im Analyseheft festgehaltenen Entitäten. </w:t>
      </w:r>
    </w:p>
    <w:p w:rsidR="00970884" w:rsidRPr="00E45B81" w:rsidRDefault="007375E4"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s Hochzeitsprojekt besitzt Benutzer, die daran arbeiten und Änderungen vornehmen können. In unserem Fall besitzt ein Hochzeitsprojekt mindestens einen</w:t>
      </w:r>
      <w:r w:rsidR="004067E6" w:rsidRPr="00E45B81">
        <w:rPr>
          <w:rFonts w:ascii="Calibri" w:hAnsi="Calibri" w:cs="Calibri"/>
          <w:sz w:val="24"/>
        </w:rPr>
        <w:t xml:space="preserve"> Benutzer</w:t>
      </w:r>
      <w:r w:rsidRPr="00E45B81">
        <w:rPr>
          <w:rFonts w:ascii="Calibri" w:hAnsi="Calibri" w:cs="Calibri"/>
          <w:sz w:val="24"/>
        </w:rPr>
        <w:t xml:space="preserve"> (den Hochzeitsmanager) und kann beliebig viele zusätzliche Benutzer haben. Die weiteren Benutzer werden vom Hochzeitsmager hinzugefügt. Jeder Nutzer besitzt eine Rolle und diese wird durch den Hochzeitsmanager zugewiesen. </w:t>
      </w:r>
      <w:r w:rsidR="00970884">
        <w:rPr>
          <w:rFonts w:ascii="Calibri" w:hAnsi="Calibri" w:cs="Calibri"/>
          <w:sz w:val="24"/>
        </w:rPr>
        <w:t xml:space="preserve">Jeder Nutzer ist genau einer Person zugeordnet. Eine Person besitzt einen Vornamen, einen Nachnamen, ein Geburtsdatum und eine eindeutige Identifikationsnummer, die für das System benötigt wird. </w:t>
      </w:r>
      <w:r w:rsidR="00970884" w:rsidRPr="00E45B81">
        <w:rPr>
          <w:rFonts w:ascii="Calibri" w:hAnsi="Calibri" w:cs="Calibri"/>
          <w:sz w:val="24"/>
        </w:rPr>
        <w:t>Weiterhin werden Telefonnummern und E-Mail Adressen nicht nur mit einfachen Datentypen wie</w:t>
      </w:r>
      <w:r w:rsidR="00970884">
        <w:rPr>
          <w:rFonts w:ascii="Calibri" w:hAnsi="Calibri" w:cs="Calibri"/>
          <w:sz w:val="24"/>
        </w:rPr>
        <w:t xml:space="preserve"> </w:t>
      </w:r>
      <w:r w:rsidR="00970884" w:rsidRPr="00E45B81">
        <w:rPr>
          <w:rFonts w:ascii="Calibri" w:hAnsi="Calibri" w:cs="Calibri"/>
          <w:sz w:val="24"/>
        </w:rPr>
        <w:t>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w:t>
      </w:r>
      <w:r w:rsidR="00FD6B26">
        <w:rPr>
          <w:rFonts w:ascii="Calibri" w:hAnsi="Calibri" w:cs="Calibri"/>
          <w:sz w:val="24"/>
        </w:rPr>
        <w:t xml:space="preserve"> Jede Person besitzt 0 bis 5 E-Mail Adressen und/oder Telefonnummern.</w:t>
      </w:r>
    </w:p>
    <w:p w:rsidR="00E45B81" w:rsidRDefault="00AD418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 xml:space="preserve">Das Hochzeitsprojekt ist die initiale Klasse. Sobald eine neue Hochzeit geplant werden soll, wird diese Klasse automatisch angelegt. </w:t>
      </w:r>
      <w:r w:rsidR="00E45B81">
        <w:rPr>
          <w:rFonts w:ascii="Calibri" w:hAnsi="Calibri" w:cs="Calibri"/>
          <w:sz w:val="24"/>
        </w:rPr>
        <w:t xml:space="preserve">Das Hochzeitsprojekt beinhaltet das Hochzeitsdatum und hat eine eindeutige Identifikationsnummer. Außerdem werden die Kosten eingetragen. Dabei werden die Kosten in zwei Kategorien eingestuft, in bereits bezahlte Kosten und in geplante Kosten. Die beiden Kosten werden zusammengerechnet und ergeben die Gesamtkosten, die ebenfalls im Hochzeitsprojekt gespeichert werden. </w:t>
      </w:r>
    </w:p>
    <w:p w:rsidR="00AD4186" w:rsidRPr="00E45B81" w:rsidRDefault="00E45B81"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Z</w:t>
      </w:r>
      <w:r w:rsidR="00AD4186" w:rsidRPr="00E45B81">
        <w:rPr>
          <w:rFonts w:ascii="Calibri" w:hAnsi="Calibri" w:cs="Calibri"/>
          <w:sz w:val="24"/>
        </w:rPr>
        <w:t>u jeder Hochzeit eine obligatorische standesamtliche Trauung hinzugefügt, da es sich ansonsten nicht um eine Hochzeit handelt. Weiterhin kann optional eine kirchliche Trauung stattfinden. Diese beiden Aktivitäten sind im Analyseklassendiagramm nicht Bestandteil d</w:t>
      </w:r>
      <w:r w:rsidR="00E16E06" w:rsidRPr="00E45B81">
        <w:rPr>
          <w:rFonts w:ascii="Calibri" w:hAnsi="Calibri" w:cs="Calibri"/>
          <w:sz w:val="24"/>
        </w:rPr>
        <w:t xml:space="preserve">er zusätzlichen Aktivitätsliste, da diese Aktivitäten besonders wichtig sind und weniger Attribute besitzen als eine zusätzliche Aktivität. Außerdem kann ein Hochzeitsprojekt nur aus der standesamtlichen Trauung bestehen. Um dies zu verdeutlichen, wurden die Trauungen als eigene Klassen implementiert. Die kirchliche Trauung umfasst dieselben Attribute und Beziehungen wie die standesamtliche Trauung. Im Klassendiagramm wurde nur eine von beiden </w:t>
      </w:r>
      <w:r>
        <w:rPr>
          <w:rFonts w:ascii="Calibri" w:hAnsi="Calibri" w:cs="Calibri"/>
          <w:sz w:val="24"/>
        </w:rPr>
        <w:t>eingezeichnet</w:t>
      </w:r>
      <w:r w:rsidR="00E16E06" w:rsidRPr="00E45B81">
        <w:rPr>
          <w:rFonts w:ascii="Calibri" w:hAnsi="Calibri" w:cs="Calibri"/>
          <w:sz w:val="24"/>
        </w:rPr>
        <w:t xml:space="preserve">, um die Übersichtlichkeit zu bewahren. </w:t>
      </w:r>
      <w:r w:rsidR="006D75A6" w:rsidRPr="00E45B81">
        <w:rPr>
          <w:rFonts w:ascii="Calibri" w:hAnsi="Calibri" w:cs="Calibri"/>
          <w:sz w:val="24"/>
        </w:rPr>
        <w:t>Jede Trauung besitzt eine trauende Person (dies kann entweder im Rathaus der Standesbeamte sein oder in der Kirche der Priester), einen Bräutigam und eine Braut. Optional sind weitere Teilnehmer. Jede weitere Person, abgesehen von den oben genannten drei, sind optionale Teilnehmer. Diese werden vom Hochzeitsmanager hinzugefügt.</w:t>
      </w:r>
    </w:p>
    <w:p w:rsidR="006D75A6" w:rsidRPr="00E45B81" w:rsidRDefault="006D75A6" w:rsidP="00E45B81">
      <w:pPr>
        <w:autoSpaceDE w:val="0"/>
        <w:autoSpaceDN w:val="0"/>
        <w:adjustRightInd w:val="0"/>
        <w:spacing w:after="0" w:line="240" w:lineRule="auto"/>
        <w:jc w:val="both"/>
        <w:rPr>
          <w:rFonts w:ascii="Calibri" w:hAnsi="Calibri" w:cs="Calibri"/>
          <w:sz w:val="24"/>
        </w:rPr>
      </w:pPr>
      <w:r w:rsidRPr="00E45B81">
        <w:rPr>
          <w:rFonts w:ascii="Calibri" w:hAnsi="Calibri" w:cs="Calibri"/>
          <w:sz w:val="24"/>
        </w:rPr>
        <w:t>Jede Trauung findet in einer bestimmten Lokalität statt. Die Lokalität wird als eigene Klasse modelliert, da die Lokalität einen</w:t>
      </w:r>
      <w:r w:rsidR="008B0E87" w:rsidRPr="00E45B81">
        <w:rPr>
          <w:rFonts w:ascii="Calibri" w:hAnsi="Calibri" w:cs="Calibri"/>
          <w:sz w:val="24"/>
        </w:rPr>
        <w:t xml:space="preserve"> Buchungsstatus besitzt, dieser sich ändern kann und nicht in Verbindung mit der Trauung steht. Zum Beispiel kann die Lokalität geändert werden, ohne die Trauung zu beeinflussen. </w:t>
      </w:r>
    </w:p>
    <w:p w:rsidR="006D75A6" w:rsidRPr="00E45B81" w:rsidRDefault="006D75A6" w:rsidP="00E45B81">
      <w:pPr>
        <w:autoSpaceDE w:val="0"/>
        <w:autoSpaceDN w:val="0"/>
        <w:adjustRightInd w:val="0"/>
        <w:spacing w:after="0" w:line="240" w:lineRule="auto"/>
        <w:jc w:val="both"/>
        <w:rPr>
          <w:rFonts w:ascii="Calibri" w:hAnsi="Calibri" w:cs="Calibri"/>
          <w:sz w:val="24"/>
        </w:rPr>
      </w:pPr>
    </w:p>
    <w:p w:rsidR="00AD4186" w:rsidRDefault="00356639"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Ein Hochzeitsprojekt besteht aus beliebig vielen Aktivitäten. Alles innerhalb eines Hochzeitsprojekts findet in Aktivitäten statt. Jede Aktivität hat einen Titel, ein Startdatum, eine Startuhrzeit, ein Enddatum, eine Enduhrzeit, einen Kommentar zu dieser Aktivität, eine ein</w:t>
      </w:r>
      <w:r w:rsidR="00561D65">
        <w:rPr>
          <w:rFonts w:ascii="Calibri" w:hAnsi="Calibri" w:cs="Calibri"/>
          <w:sz w:val="24"/>
        </w:rPr>
        <w:t>deutige Identifika</w:t>
      </w:r>
      <w:r>
        <w:rPr>
          <w:rFonts w:ascii="Calibri" w:hAnsi="Calibri" w:cs="Calibri"/>
          <w:sz w:val="24"/>
        </w:rPr>
        <w:t xml:space="preserve">tionsnummer, </w:t>
      </w:r>
      <w:r w:rsidRPr="00356639">
        <w:rPr>
          <w:rFonts w:ascii="Calibri" w:hAnsi="Calibri" w:cs="Calibri"/>
          <w:sz w:val="24"/>
          <w:highlight w:val="yellow"/>
        </w:rPr>
        <w:t xml:space="preserve">ein </w:t>
      </w:r>
      <w:proofErr w:type="spellStart"/>
      <w:r w:rsidRPr="00356639">
        <w:rPr>
          <w:rFonts w:ascii="Calibri" w:hAnsi="Calibri" w:cs="Calibri"/>
          <w:sz w:val="24"/>
          <w:highlight w:val="yellow"/>
        </w:rPr>
        <w:t>Flag</w:t>
      </w:r>
      <w:proofErr w:type="spellEnd"/>
      <w:r w:rsidRPr="00356639">
        <w:rPr>
          <w:rFonts w:ascii="Calibri" w:hAnsi="Calibri" w:cs="Calibri"/>
          <w:sz w:val="24"/>
          <w:highlight w:val="yellow"/>
        </w:rPr>
        <w:t xml:space="preserve"> ob es sich um eine geheime Aktivität handelt oder nicht. Geheime Aktivitäten werden dem Hochzeitsmanager nicht angezeigt. Diese können </w:t>
      </w:r>
      <w:r>
        <w:rPr>
          <w:rFonts w:ascii="Calibri" w:hAnsi="Calibri" w:cs="Calibri"/>
          <w:sz w:val="24"/>
          <w:highlight w:val="yellow"/>
        </w:rPr>
        <w:t>nur von den</w:t>
      </w:r>
      <w:r w:rsidRPr="00356639">
        <w:rPr>
          <w:rFonts w:ascii="Calibri" w:hAnsi="Calibri" w:cs="Calibri"/>
          <w:sz w:val="24"/>
          <w:highlight w:val="yellow"/>
        </w:rPr>
        <w:t xml:space="preserve"> Unterhaltungsmanagern angelegt und gepflegt werden.</w:t>
      </w:r>
      <w:r>
        <w:rPr>
          <w:rFonts w:ascii="Calibri" w:hAnsi="Calibri" w:cs="Calibri"/>
          <w:sz w:val="24"/>
        </w:rPr>
        <w:t xml:space="preserve"> Außerdem besitzt eine Aktivität ein </w:t>
      </w:r>
      <w:proofErr w:type="spellStart"/>
      <w:r>
        <w:rPr>
          <w:rFonts w:ascii="Calibri" w:hAnsi="Calibri" w:cs="Calibri"/>
          <w:sz w:val="24"/>
        </w:rPr>
        <w:t>Flag</w:t>
      </w:r>
      <w:proofErr w:type="spellEnd"/>
      <w:r>
        <w:rPr>
          <w:rFonts w:ascii="Calibri" w:hAnsi="Calibri" w:cs="Calibri"/>
          <w:sz w:val="24"/>
        </w:rPr>
        <w:t>, ob es sich um einen Unterhaltungsbeitrag handelt, den aktuellen Zustand, der fertig, in Arbeit und beendet sein kann, die bezahlten Kosten, die geplanten Kosten und die gesamten Kosten.</w:t>
      </w:r>
    </w:p>
    <w:p w:rsidR="0084572D" w:rsidRDefault="0084572D" w:rsidP="00E45B81">
      <w:pPr>
        <w:autoSpaceDE w:val="0"/>
        <w:autoSpaceDN w:val="0"/>
        <w:adjustRightInd w:val="0"/>
        <w:spacing w:after="0" w:line="240" w:lineRule="auto"/>
        <w:jc w:val="both"/>
        <w:rPr>
          <w:rFonts w:ascii="Calibri" w:hAnsi="Calibri" w:cs="Calibri"/>
          <w:sz w:val="24"/>
        </w:rPr>
      </w:pPr>
      <w:r>
        <w:rPr>
          <w:rFonts w:ascii="Calibri" w:hAnsi="Calibri" w:cs="Calibri"/>
          <w:sz w:val="24"/>
        </w:rPr>
        <w:lastRenderedPageBreak/>
        <w:t>Eine Aktivität findet an mindestens einer Lokalität statt und kann auch an mehreren Lokalitäten stattfinden. Einerseits ist es möglich, dass Aktivitäten an zwei oder mehreren Lokalitäten gleichzeitig stattfinden (Begrüßung an verschiedenen Eingängen). Dies wird benötigt, um eine Aufteilung der benötigten Ressourcen besser planen zu können. Andererseits kann es sein, das eine Aktivität sich von einer Lokalität zu einer anderen Lokalität verschiebt. Zum Bespiel nach der kirchlichen Trauung, die Fahrt zur Lokalität, in der die Feier stattfindet. In diesem Fall kann es sich maximal um 2 Lokalitäten handeln, da jede Fahrt von einer Lokalität zu einer anderen Lokalität als eigene Aktivität festzuhalten ist.</w:t>
      </w:r>
      <w:r w:rsidR="00541888">
        <w:rPr>
          <w:rFonts w:ascii="Calibri" w:hAnsi="Calibri" w:cs="Calibri"/>
          <w:sz w:val="24"/>
        </w:rPr>
        <w:t xml:space="preserve"> </w:t>
      </w:r>
    </w:p>
    <w:p w:rsidR="00602017" w:rsidRDefault="00541888"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Zu jeder Aktivität gehört noch eine verantwortliche Person und die Teilnehmer, wobei es sich bei den Teilnehmern um keine, bis beliebig viele handelt kann. </w:t>
      </w:r>
      <w:r w:rsidR="00602017">
        <w:rPr>
          <w:rFonts w:ascii="Calibri" w:hAnsi="Calibri" w:cs="Calibri"/>
          <w:sz w:val="24"/>
        </w:rPr>
        <w:t xml:space="preserve">Es können ebenfalls beliebig viele Medien hinzugefügt werden. </w:t>
      </w:r>
    </w:p>
    <w:p w:rsidR="00602017" w:rsidRDefault="00602017" w:rsidP="00E45B81">
      <w:pPr>
        <w:autoSpaceDE w:val="0"/>
        <w:autoSpaceDN w:val="0"/>
        <w:adjustRightInd w:val="0"/>
        <w:spacing w:after="0" w:line="240" w:lineRule="auto"/>
        <w:jc w:val="both"/>
        <w:rPr>
          <w:rFonts w:ascii="Calibri" w:hAnsi="Calibri" w:cs="Calibri"/>
          <w:sz w:val="24"/>
        </w:rPr>
      </w:pPr>
      <w:r>
        <w:rPr>
          <w:rFonts w:ascii="Calibri" w:hAnsi="Calibri" w:cs="Calibri"/>
          <w:sz w:val="24"/>
        </w:rPr>
        <w:t xml:space="preserve">Um eine Aktivität durch verschiedene Hilfsmittel auszustatten, wird die Hilfsmittelplanung gebraucht. Eine Aktivität kann beliebig viele </w:t>
      </w:r>
      <w:proofErr w:type="spellStart"/>
      <w:r>
        <w:rPr>
          <w:rFonts w:ascii="Calibri" w:hAnsi="Calibri" w:cs="Calibri"/>
          <w:sz w:val="24"/>
        </w:rPr>
        <w:t>Hilsmittelplanungen</w:t>
      </w:r>
      <w:proofErr w:type="spellEnd"/>
      <w:r>
        <w:rPr>
          <w:rFonts w:ascii="Calibri" w:hAnsi="Calibri" w:cs="Calibri"/>
          <w:sz w:val="24"/>
        </w:rPr>
        <w:t xml:space="preserve"> besitzen. </w:t>
      </w:r>
    </w:p>
    <w:p w:rsidR="008020AF" w:rsidRDefault="008020AF">
      <w:pPr>
        <w:rPr>
          <w:rFonts w:ascii="Calibri" w:hAnsi="Calibri" w:cs="Calibri"/>
          <w:sz w:val="24"/>
        </w:rPr>
      </w:pPr>
      <w:r>
        <w:rPr>
          <w:rFonts w:ascii="Calibri" w:hAnsi="Calibri" w:cs="Calibri"/>
          <w:sz w:val="24"/>
        </w:rP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Default="0013499C" w:rsidP="009E544D">
      <w:pPr>
        <w:pStyle w:val="Subtitle"/>
      </w:pPr>
      <w:proofErr w:type="spellStart"/>
      <w:r>
        <w:lastRenderedPageBreak/>
        <w:t>Einloggen</w:t>
      </w:r>
      <w:proofErr w:type="spellEnd"/>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Default="0013499C" w:rsidP="009E544D">
      <w:pPr>
        <w:pStyle w:val="Subtitle"/>
      </w:pPr>
      <w:proofErr w:type="spellStart"/>
      <w:r>
        <w:t>Ausloggen</w:t>
      </w:r>
      <w:proofErr w:type="spellEnd"/>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Default="0013499C" w:rsidP="009E544D">
      <w:pPr>
        <w:pStyle w:val="Subtitle"/>
      </w:pPr>
      <w:bookmarkStart w:id="1" w:name="_Ref458675160"/>
      <w:proofErr w:type="spellStart"/>
      <w:r>
        <w:t>Aktivität</w:t>
      </w:r>
      <w:proofErr w:type="spellEnd"/>
      <w:r>
        <w:t xml:space="preserve"> </w:t>
      </w:r>
      <w:proofErr w:type="spellStart"/>
      <w:r>
        <w:t>anzeigen</w:t>
      </w:r>
      <w:bookmarkEnd w:id="1"/>
      <w:proofErr w:type="spellEnd"/>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Default="0013499C" w:rsidP="009E544D">
      <w:pPr>
        <w:pStyle w:val="Subtitle"/>
      </w:pPr>
      <w:proofErr w:type="spellStart"/>
      <w:r>
        <w:t>Aktivitäten</w:t>
      </w:r>
      <w:proofErr w:type="spellEnd"/>
      <w:r>
        <w:t xml:space="preserve"> </w:t>
      </w:r>
      <w:proofErr w:type="spellStart"/>
      <w:r>
        <w:t>anzeigen</w:t>
      </w:r>
      <w:proofErr w:type="spellEnd"/>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Default="005F4A41" w:rsidP="009E544D">
      <w:pPr>
        <w:pStyle w:val="Subtitle"/>
      </w:pPr>
      <w:proofErr w:type="spellStart"/>
      <w:r>
        <w:t>Aktivität</w:t>
      </w:r>
      <w:proofErr w:type="spellEnd"/>
      <w:r>
        <w:t xml:space="preserve"> </w:t>
      </w:r>
      <w:proofErr w:type="spellStart"/>
      <w:r>
        <w:t>bearbeiten</w:t>
      </w:r>
      <w:proofErr w:type="spellEnd"/>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Default="005F4A41" w:rsidP="009E544D">
      <w:pPr>
        <w:pStyle w:val="Subtitle"/>
      </w:pPr>
      <w:proofErr w:type="spellStart"/>
      <w:r>
        <w:t>Aktivität</w:t>
      </w:r>
      <w:proofErr w:type="spellEnd"/>
      <w:r>
        <w:t xml:space="preserve"> </w:t>
      </w:r>
      <w:proofErr w:type="spellStart"/>
      <w:r>
        <w:t>anlegen</w:t>
      </w:r>
      <w:proofErr w:type="spellEnd"/>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Default="00A1442D" w:rsidP="009E544D">
      <w:pPr>
        <w:pStyle w:val="Subtitle"/>
      </w:pPr>
      <w:proofErr w:type="spellStart"/>
      <w:r>
        <w:t>Hochzeit</w:t>
      </w:r>
      <w:proofErr w:type="spellEnd"/>
      <w:r>
        <w:t xml:space="preserve"> </w:t>
      </w:r>
      <w:proofErr w:type="spellStart"/>
      <w:r>
        <w:t>anlegen</w:t>
      </w:r>
      <w:proofErr w:type="spellEnd"/>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Default="00A1442D" w:rsidP="009E544D">
      <w:pPr>
        <w:pStyle w:val="Subtitle"/>
      </w:pPr>
      <w:proofErr w:type="spellStart"/>
      <w:r>
        <w:t>Hochzeit</w:t>
      </w:r>
      <w:proofErr w:type="spellEnd"/>
      <w:r>
        <w:t xml:space="preserve"> </w:t>
      </w:r>
      <w:proofErr w:type="spellStart"/>
      <w:r>
        <w:t>bearbeiten</w:t>
      </w:r>
      <w:proofErr w:type="spellEnd"/>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Default="00A1442D" w:rsidP="009E544D">
      <w:pPr>
        <w:pStyle w:val="Subtitle"/>
      </w:pPr>
      <w:proofErr w:type="spellStart"/>
      <w:r>
        <w:t>Hochzeit</w:t>
      </w:r>
      <w:proofErr w:type="spellEnd"/>
      <w:r>
        <w:t xml:space="preserve"> </w:t>
      </w:r>
      <w:proofErr w:type="spellStart"/>
      <w:r>
        <w:t>anzeigen</w:t>
      </w:r>
      <w:proofErr w:type="spellEnd"/>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Default="00D249B6" w:rsidP="009E544D">
      <w:pPr>
        <w:pStyle w:val="Subtitle"/>
      </w:pPr>
      <w:bookmarkStart w:id="3" w:name="_Ref458677580"/>
      <w:proofErr w:type="spellStart"/>
      <w:r>
        <w:lastRenderedPageBreak/>
        <w:t>Daten</w:t>
      </w:r>
      <w:proofErr w:type="spellEnd"/>
      <w:r>
        <w:t xml:space="preserve"> </w:t>
      </w:r>
      <w:proofErr w:type="spellStart"/>
      <w:r>
        <w:t>importieren</w:t>
      </w:r>
      <w:bookmarkEnd w:id="3"/>
      <w:proofErr w:type="spellEnd"/>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Default="00D249B6" w:rsidP="009E544D">
      <w:pPr>
        <w:pStyle w:val="Subtitle"/>
      </w:pPr>
      <w:proofErr w:type="spellStart"/>
      <w:r>
        <w:t>Daten</w:t>
      </w:r>
      <w:proofErr w:type="spellEnd"/>
      <w:r>
        <w:t xml:space="preserve"> </w:t>
      </w:r>
      <w:proofErr w:type="spellStart"/>
      <w:r>
        <w:t>exportieren</w:t>
      </w:r>
      <w:proofErr w:type="spellEnd"/>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Default="00D249B6" w:rsidP="009E544D">
      <w:pPr>
        <w:pStyle w:val="Subtitle"/>
      </w:pPr>
      <w:proofErr w:type="spellStart"/>
      <w:r>
        <w:t>Rollen</w:t>
      </w:r>
      <w:proofErr w:type="spellEnd"/>
      <w:r>
        <w:t xml:space="preserve"> </w:t>
      </w:r>
      <w:proofErr w:type="spellStart"/>
      <w:r>
        <w:t>verwalten</w:t>
      </w:r>
      <w:proofErr w:type="spellEnd"/>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Default="00D249B6" w:rsidP="009E544D">
      <w:pPr>
        <w:pStyle w:val="Subtitle"/>
      </w:pPr>
      <w:proofErr w:type="spellStart"/>
      <w:r>
        <w:t>Nutzer</w:t>
      </w:r>
      <w:proofErr w:type="spellEnd"/>
      <w:r>
        <w:t xml:space="preserve"> </w:t>
      </w:r>
      <w:proofErr w:type="spellStart"/>
      <w:r>
        <w:t>pflegen</w:t>
      </w:r>
      <w:proofErr w:type="spellEnd"/>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Default="009E544D" w:rsidP="009E544D">
      <w:pPr>
        <w:pStyle w:val="Subtitle"/>
      </w:pPr>
      <w:bookmarkStart w:id="4" w:name="_Ref458678092"/>
      <w:proofErr w:type="spellStart"/>
      <w:r>
        <w:t>Datensic</w:t>
      </w:r>
      <w:r w:rsidR="00040D30">
        <w:t>herung</w:t>
      </w:r>
      <w:proofErr w:type="spellEnd"/>
      <w:r w:rsidR="00040D30">
        <w:t xml:space="preserve"> </w:t>
      </w:r>
      <w:proofErr w:type="spellStart"/>
      <w:r w:rsidR="00040D30">
        <w:t>erstellen</w:t>
      </w:r>
      <w:bookmarkEnd w:id="4"/>
      <w:proofErr w:type="spellEnd"/>
    </w:p>
    <w:p w:rsidR="00040D30" w:rsidRDefault="00040D30" w:rsidP="00040D30">
      <w:pPr>
        <w:pStyle w:val="Praxisbericht"/>
      </w:pPr>
      <w:r>
        <w:t>Der Administrator hat die Möglichkeit eine globale Datensicherung der Datenbank durchzuführen. Dies wird durch diesen Anwendungsfall abgedeckt.</w:t>
      </w:r>
    </w:p>
    <w:p w:rsidR="00D249B6" w:rsidRDefault="00040D30" w:rsidP="009E544D">
      <w:pPr>
        <w:pStyle w:val="Subtitle"/>
      </w:pPr>
      <w:proofErr w:type="spellStart"/>
      <w:r>
        <w:t>Datenwiederherstellung</w:t>
      </w:r>
      <w:proofErr w:type="spellEnd"/>
      <w:r>
        <w:t xml:space="preserve"> </w:t>
      </w:r>
      <w:proofErr w:type="spellStart"/>
      <w:r>
        <w:t>durchführen</w:t>
      </w:r>
      <w:proofErr w:type="spellEnd"/>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proofErr w:type="spellStart"/>
      <w:r>
        <w:t>Use</w:t>
      </w:r>
      <w:proofErr w:type="spellEnd"/>
      <w:r>
        <w:t>-Case Diagramm: Aktivität bearbeiten</w:t>
      </w:r>
      <w:bookmarkEnd w:id="5"/>
    </w:p>
    <w:p w:rsidR="00040D30" w:rsidRDefault="00040D30" w:rsidP="00040D30">
      <w:pPr>
        <w:pStyle w:val="Praxisbericht"/>
      </w:pPr>
    </w:p>
    <w:p w:rsidR="00040D30"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Default="00864443" w:rsidP="009E544D">
      <w:pPr>
        <w:pStyle w:val="Subtitle"/>
      </w:pPr>
      <w:proofErr w:type="spellStart"/>
      <w:r>
        <w:lastRenderedPageBreak/>
        <w:t>Aktivität</w:t>
      </w:r>
      <w:proofErr w:type="spellEnd"/>
      <w:r>
        <w:t xml:space="preserve"> </w:t>
      </w:r>
      <w:proofErr w:type="spellStart"/>
      <w:r>
        <w:t>anzeigen</w:t>
      </w:r>
      <w:proofErr w:type="spellEnd"/>
    </w:p>
    <w:p w:rsidR="00864443" w:rsidRDefault="00864443" w:rsidP="00864443">
      <w:pPr>
        <w:pStyle w:val="Praxisbericht"/>
      </w:pPr>
      <w:r>
        <w:t>Um eine Aktivität zu bearbeiten, muss diese zuvor angezeigt werden. Dies bildet dieser Anwendungsfall ab.</w:t>
      </w:r>
    </w:p>
    <w:p w:rsidR="009E544D" w:rsidRDefault="009E544D" w:rsidP="009E544D">
      <w:pPr>
        <w:pStyle w:val="Subtitle"/>
      </w:pPr>
      <w:proofErr w:type="spellStart"/>
      <w:r>
        <w:t>Detailseite</w:t>
      </w:r>
      <w:proofErr w:type="spellEnd"/>
      <w:r>
        <w:t xml:space="preserve"> </w:t>
      </w:r>
      <w:proofErr w:type="spellStart"/>
      <w:r>
        <w:t>anzeigen</w:t>
      </w:r>
      <w:proofErr w:type="spellEnd"/>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Default="002765EE" w:rsidP="009E544D">
      <w:pPr>
        <w:pStyle w:val="Subtitle"/>
      </w:pPr>
      <w:proofErr w:type="spellStart"/>
      <w:r>
        <w:t>Liste</w:t>
      </w:r>
      <w:proofErr w:type="spellEnd"/>
      <w:r>
        <w:t xml:space="preserve"> </w:t>
      </w:r>
      <w:proofErr w:type="spellStart"/>
      <w:r>
        <w:t>anzeigen</w:t>
      </w:r>
      <w:proofErr w:type="spellEnd"/>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Default="002765EE" w:rsidP="002765EE">
      <w:pPr>
        <w:pStyle w:val="Subtitle"/>
      </w:pPr>
      <w:proofErr w:type="spellStart"/>
      <w:r>
        <w:t>Hilfsmittel</w:t>
      </w:r>
      <w:proofErr w:type="spellEnd"/>
      <w:r>
        <w:t xml:space="preserve"> (plural) </w:t>
      </w:r>
      <w:proofErr w:type="spellStart"/>
      <w:r>
        <w:t>anzeigen</w:t>
      </w:r>
      <w:proofErr w:type="spellEnd"/>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w:t>
      </w:r>
      <w:r>
        <w:rPr>
          <w:lang w:eastAsia="ja-JP"/>
        </w:rPr>
        <w:t xml:space="preserve">Teilnehmer </w:t>
      </w:r>
      <w:r>
        <w:rPr>
          <w:lang w:eastAsia="ja-JP"/>
        </w:rPr>
        <w:t>angezeigt.</w:t>
      </w:r>
      <w:r>
        <w:rPr>
          <w:lang w:eastAsia="ja-JP"/>
        </w:rPr>
        <w:t xml:space="preserve">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w:t>
      </w:r>
      <w:r>
        <w:rPr>
          <w:lang w:eastAsia="ja-JP"/>
        </w:rPr>
        <w:t>Verantwortliche</w:t>
      </w:r>
      <w:r>
        <w:rPr>
          <w:lang w:eastAsia="ja-JP"/>
        </w:rPr>
        <w:t xml:space="preserv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w:t>
      </w:r>
      <w:r>
        <w:rPr>
          <w:lang w:eastAsia="ja-JP"/>
        </w:rPr>
        <w:t>Verpflegungen</w:t>
      </w:r>
      <w:r>
        <w:rPr>
          <w:lang w:eastAsia="ja-JP"/>
        </w:rPr>
        <w:t xml:space="preserve"> angezeigt.</w:t>
      </w:r>
    </w:p>
    <w:p w:rsidR="002765EE" w:rsidRDefault="002765EE" w:rsidP="002765EE">
      <w:pPr>
        <w:pStyle w:val="Subtitle"/>
      </w:pPr>
      <w:proofErr w:type="spellStart"/>
      <w:r>
        <w:t>Hilfsmittel</w:t>
      </w:r>
      <w:proofErr w:type="spellEnd"/>
      <w:r>
        <w:t xml:space="preserve"> (singular) </w:t>
      </w:r>
      <w:proofErr w:type="spellStart"/>
      <w:r>
        <w:t>anzeigen</w:t>
      </w:r>
      <w:proofErr w:type="spellEnd"/>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Pr>
          <w:lang w:eastAsia="ja-JP"/>
        </w:rPr>
        <w:t>Person</w:t>
      </w:r>
      <w:r>
        <w:rPr>
          <w:lang w:eastAsia="ja-JP"/>
        </w:rPr>
        <w:t xml:space="preserve"> angezeigt</w:t>
      </w:r>
      <w:r>
        <w:rPr>
          <w:lang w:eastAsia="ja-JP"/>
        </w:rPr>
        <w:t>, die als Verantwortlicher agiert</w:t>
      </w:r>
      <w:r>
        <w:rPr>
          <w:lang w:eastAsia="ja-JP"/>
        </w:rPr>
        <w: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Pr>
          <w:lang w:eastAsia="ja-JP"/>
        </w:rPr>
        <w:t>Verpflegung</w:t>
      </w:r>
      <w:r>
        <w:rPr>
          <w:lang w:eastAsia="ja-JP"/>
        </w:rPr>
        <w:t xml:space="preserve"> angezeigt.</w:t>
      </w:r>
    </w:p>
    <w:p w:rsidR="005A16DC" w:rsidRDefault="005A16DC" w:rsidP="005A16DC">
      <w:pPr>
        <w:pStyle w:val="Subtitle"/>
      </w:pPr>
      <w:proofErr w:type="spellStart"/>
      <w:r>
        <w:t>Aktivitätsdaten</w:t>
      </w:r>
      <w:proofErr w:type="spellEnd"/>
      <w:r>
        <w:t xml:space="preserve"> </w:t>
      </w:r>
      <w:proofErr w:type="spellStart"/>
      <w:r>
        <w:t>ändern</w:t>
      </w:r>
      <w:proofErr w:type="spellEnd"/>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Default="00D22ACB" w:rsidP="005A16DC">
      <w:pPr>
        <w:pStyle w:val="Subtitle"/>
      </w:pPr>
      <w:proofErr w:type="spellStart"/>
      <w:r>
        <w:t>Listendaten</w:t>
      </w:r>
      <w:proofErr w:type="spellEnd"/>
      <w:r>
        <w:t xml:space="preserve"> </w:t>
      </w:r>
      <w:proofErr w:type="spellStart"/>
      <w:r>
        <w:t>löschen</w:t>
      </w:r>
      <w:proofErr w:type="spellEnd"/>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Default="00D22ACB" w:rsidP="00D22ACB">
      <w:pPr>
        <w:pStyle w:val="Subtitle"/>
      </w:pPr>
      <w:proofErr w:type="spellStart"/>
      <w:r>
        <w:t>Listendaten</w:t>
      </w:r>
      <w:proofErr w:type="spellEnd"/>
      <w:r>
        <w:t xml:space="preserve"> </w:t>
      </w:r>
      <w:proofErr w:type="spellStart"/>
      <w:r>
        <w:t>hinzufügen</w:t>
      </w:r>
      <w:proofErr w:type="spellEnd"/>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Default="00D22ACB" w:rsidP="00D22ACB">
      <w:pPr>
        <w:pStyle w:val="Subtitle"/>
      </w:pPr>
      <w:proofErr w:type="spellStart"/>
      <w:r>
        <w:t>Listendaten</w:t>
      </w:r>
      <w:proofErr w:type="spellEnd"/>
      <w:r>
        <w:t xml:space="preserve"> </w:t>
      </w:r>
      <w:proofErr w:type="spellStart"/>
      <w:r>
        <w:t>bearbeiten</w:t>
      </w:r>
      <w:proofErr w:type="spellEnd"/>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6" w:name="_Ref458678380"/>
      <w:proofErr w:type="spellStart"/>
      <w:r>
        <w:lastRenderedPageBreak/>
        <w:t>Use</w:t>
      </w:r>
      <w:proofErr w:type="spellEnd"/>
      <w:r>
        <w:t>-Case Diagramm: Suchen</w:t>
      </w:r>
      <w:bookmarkEnd w:id="6"/>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bookmarkStart w:id="7" w:name="_GoBack"/>
      <w:bookmarkEnd w:id="7"/>
    </w:p>
    <w:p w:rsidR="00681D5A" w:rsidRPr="00681D5A" w:rsidRDefault="00681D5A" w:rsidP="00681D5A">
      <w:pPr>
        <w:pStyle w:val="Praxisbericht"/>
        <w:rPr>
          <w:lang w:eastAsia="ja-JP"/>
        </w:rPr>
      </w:pPr>
    </w:p>
    <w:sectPr w:rsidR="00681D5A" w:rsidRPr="00681D5A" w:rsidSect="00D9336D">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7965" w:rsidRDefault="006C7965" w:rsidP="00D9336D">
      <w:pPr>
        <w:spacing w:after="0" w:line="240" w:lineRule="auto"/>
      </w:pPr>
      <w:r>
        <w:separator/>
      </w:r>
    </w:p>
  </w:endnote>
  <w:endnote w:type="continuationSeparator" w:id="0">
    <w:p w:rsidR="006C7965" w:rsidRDefault="006C7965"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443" w:rsidRDefault="0086444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864443" w:rsidRDefault="00864443"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D7D38">
          <w:rPr>
            <w:noProof/>
          </w:rPr>
          <w:t>37</w:t>
        </w:r>
        <w:r>
          <w:rPr>
            <w:noProof/>
          </w:rPr>
          <w:fldChar w:fldCharType="end"/>
        </w:r>
        <w:r>
          <w:t xml:space="preserve"> | Seite</w:t>
        </w:r>
      </w:p>
    </w:sdtContent>
  </w:sdt>
  <w:p w:rsidR="00864443" w:rsidRDefault="00864443">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443" w:rsidRDefault="0086444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7965" w:rsidRDefault="006C7965" w:rsidP="00D9336D">
      <w:pPr>
        <w:spacing w:after="0" w:line="240" w:lineRule="auto"/>
      </w:pPr>
      <w:r>
        <w:separator/>
      </w:r>
    </w:p>
  </w:footnote>
  <w:footnote w:type="continuationSeparator" w:id="0">
    <w:p w:rsidR="006C7965" w:rsidRDefault="006C7965"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443" w:rsidRDefault="0086444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443" w:rsidRDefault="00864443">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64443" w:rsidRDefault="0086444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3"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8"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1"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2"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13"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14"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8"/>
  </w:num>
  <w:num w:numId="2">
    <w:abstractNumId w:val="5"/>
  </w:num>
  <w:num w:numId="3">
    <w:abstractNumId w:val="6"/>
  </w:num>
  <w:num w:numId="4">
    <w:abstractNumId w:val="9"/>
  </w:num>
  <w:num w:numId="5">
    <w:abstractNumId w:val="1"/>
  </w:num>
  <w:num w:numId="6">
    <w:abstractNumId w:val="4"/>
  </w:num>
  <w:num w:numId="7">
    <w:abstractNumId w:val="3"/>
  </w:num>
  <w:num w:numId="8">
    <w:abstractNumId w:val="2"/>
  </w:num>
  <w:num w:numId="9">
    <w:abstractNumId w:val="14"/>
  </w:num>
  <w:num w:numId="10">
    <w:abstractNumId w:val="0"/>
  </w:num>
  <w:num w:numId="11">
    <w:abstractNumId w:val="12"/>
  </w:num>
  <w:num w:numId="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num>
  <w:num w:numId="14">
    <w:abstractNumId w:val="13"/>
  </w:num>
  <w:num w:numId="15">
    <w:abstractNumId w:val="11"/>
  </w:num>
  <w:num w:numId="16">
    <w:abstractNumId w:val="10"/>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kwqwUAuGSr1ywAAAA="/>
  </w:docVars>
  <w:rsids>
    <w:rsidRoot w:val="00635684"/>
    <w:rsid w:val="0001250D"/>
    <w:rsid w:val="00014342"/>
    <w:rsid w:val="00015D13"/>
    <w:rsid w:val="00022E37"/>
    <w:rsid w:val="00025A44"/>
    <w:rsid w:val="000273D1"/>
    <w:rsid w:val="00033C43"/>
    <w:rsid w:val="00034CDF"/>
    <w:rsid w:val="00040135"/>
    <w:rsid w:val="00040D30"/>
    <w:rsid w:val="00045F57"/>
    <w:rsid w:val="00047991"/>
    <w:rsid w:val="00054F47"/>
    <w:rsid w:val="00055297"/>
    <w:rsid w:val="00056704"/>
    <w:rsid w:val="000741F0"/>
    <w:rsid w:val="00075058"/>
    <w:rsid w:val="000840B4"/>
    <w:rsid w:val="000853A4"/>
    <w:rsid w:val="000879BD"/>
    <w:rsid w:val="00091588"/>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1188"/>
    <w:rsid w:val="001A3725"/>
    <w:rsid w:val="001A446D"/>
    <w:rsid w:val="001A48CF"/>
    <w:rsid w:val="001A6228"/>
    <w:rsid w:val="001A66C9"/>
    <w:rsid w:val="001A69FC"/>
    <w:rsid w:val="001A78C2"/>
    <w:rsid w:val="001B4AE6"/>
    <w:rsid w:val="001B783A"/>
    <w:rsid w:val="001C0E78"/>
    <w:rsid w:val="001C32D4"/>
    <w:rsid w:val="001D34F4"/>
    <w:rsid w:val="001D5810"/>
    <w:rsid w:val="001D5E7A"/>
    <w:rsid w:val="001E457B"/>
    <w:rsid w:val="001F683E"/>
    <w:rsid w:val="001F7A5A"/>
    <w:rsid w:val="0020026F"/>
    <w:rsid w:val="00201703"/>
    <w:rsid w:val="00202180"/>
    <w:rsid w:val="002022BA"/>
    <w:rsid w:val="00203197"/>
    <w:rsid w:val="002160F6"/>
    <w:rsid w:val="00217227"/>
    <w:rsid w:val="00221AB9"/>
    <w:rsid w:val="00223FC2"/>
    <w:rsid w:val="0023025B"/>
    <w:rsid w:val="00243F03"/>
    <w:rsid w:val="0024657B"/>
    <w:rsid w:val="00246599"/>
    <w:rsid w:val="00247A8F"/>
    <w:rsid w:val="00250E98"/>
    <w:rsid w:val="002518C9"/>
    <w:rsid w:val="00253021"/>
    <w:rsid w:val="00253268"/>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736F"/>
    <w:rsid w:val="002D1AA3"/>
    <w:rsid w:val="002E3E98"/>
    <w:rsid w:val="002F1B91"/>
    <w:rsid w:val="002F1EB5"/>
    <w:rsid w:val="002F504A"/>
    <w:rsid w:val="003064D7"/>
    <w:rsid w:val="003135F1"/>
    <w:rsid w:val="00314871"/>
    <w:rsid w:val="0031562B"/>
    <w:rsid w:val="00320125"/>
    <w:rsid w:val="00320672"/>
    <w:rsid w:val="00323403"/>
    <w:rsid w:val="00330F5E"/>
    <w:rsid w:val="0033362D"/>
    <w:rsid w:val="00342F4F"/>
    <w:rsid w:val="00356639"/>
    <w:rsid w:val="003627B7"/>
    <w:rsid w:val="00364275"/>
    <w:rsid w:val="00364BD3"/>
    <w:rsid w:val="003667BB"/>
    <w:rsid w:val="00370D7A"/>
    <w:rsid w:val="003802DC"/>
    <w:rsid w:val="00382838"/>
    <w:rsid w:val="0039010D"/>
    <w:rsid w:val="003973DD"/>
    <w:rsid w:val="00397E4E"/>
    <w:rsid w:val="003A425E"/>
    <w:rsid w:val="003A6EDF"/>
    <w:rsid w:val="003B3FD6"/>
    <w:rsid w:val="003B5289"/>
    <w:rsid w:val="003B6BF1"/>
    <w:rsid w:val="003C218E"/>
    <w:rsid w:val="003D6FCC"/>
    <w:rsid w:val="003D71EC"/>
    <w:rsid w:val="003E5B6E"/>
    <w:rsid w:val="003F325D"/>
    <w:rsid w:val="003F6501"/>
    <w:rsid w:val="00402C10"/>
    <w:rsid w:val="00405488"/>
    <w:rsid w:val="004067E6"/>
    <w:rsid w:val="004108FD"/>
    <w:rsid w:val="0042070A"/>
    <w:rsid w:val="00422F9D"/>
    <w:rsid w:val="0043017E"/>
    <w:rsid w:val="00433EF3"/>
    <w:rsid w:val="00437275"/>
    <w:rsid w:val="00440552"/>
    <w:rsid w:val="00442D7D"/>
    <w:rsid w:val="00451E84"/>
    <w:rsid w:val="004542D8"/>
    <w:rsid w:val="00481784"/>
    <w:rsid w:val="004846DD"/>
    <w:rsid w:val="004942A9"/>
    <w:rsid w:val="00497312"/>
    <w:rsid w:val="004A7C7D"/>
    <w:rsid w:val="004C2867"/>
    <w:rsid w:val="004C2CE1"/>
    <w:rsid w:val="004C4D56"/>
    <w:rsid w:val="004D480F"/>
    <w:rsid w:val="004D4E3D"/>
    <w:rsid w:val="004D5D41"/>
    <w:rsid w:val="004E20A8"/>
    <w:rsid w:val="004F03D2"/>
    <w:rsid w:val="004F4C35"/>
    <w:rsid w:val="00507BFA"/>
    <w:rsid w:val="00507FF7"/>
    <w:rsid w:val="00513303"/>
    <w:rsid w:val="005275D1"/>
    <w:rsid w:val="00536B80"/>
    <w:rsid w:val="00541888"/>
    <w:rsid w:val="005502D8"/>
    <w:rsid w:val="00550B29"/>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4765"/>
    <w:rsid w:val="00596BDE"/>
    <w:rsid w:val="005A16DC"/>
    <w:rsid w:val="005A1AE7"/>
    <w:rsid w:val="005A1FC1"/>
    <w:rsid w:val="005B1BC8"/>
    <w:rsid w:val="005B4FBE"/>
    <w:rsid w:val="005D2FD9"/>
    <w:rsid w:val="005E599B"/>
    <w:rsid w:val="005E5E33"/>
    <w:rsid w:val="005F3617"/>
    <w:rsid w:val="005F4328"/>
    <w:rsid w:val="005F4A41"/>
    <w:rsid w:val="005F7CD2"/>
    <w:rsid w:val="00602017"/>
    <w:rsid w:val="00605914"/>
    <w:rsid w:val="00610132"/>
    <w:rsid w:val="006146F3"/>
    <w:rsid w:val="00625B55"/>
    <w:rsid w:val="00626EB6"/>
    <w:rsid w:val="006340C8"/>
    <w:rsid w:val="00635684"/>
    <w:rsid w:val="00660A2A"/>
    <w:rsid w:val="00660B76"/>
    <w:rsid w:val="00663DC0"/>
    <w:rsid w:val="00664D05"/>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752D"/>
    <w:rsid w:val="006C7965"/>
    <w:rsid w:val="006D2F34"/>
    <w:rsid w:val="006D5203"/>
    <w:rsid w:val="006D75A6"/>
    <w:rsid w:val="006F0313"/>
    <w:rsid w:val="006F2945"/>
    <w:rsid w:val="006F435E"/>
    <w:rsid w:val="00705D25"/>
    <w:rsid w:val="0070788A"/>
    <w:rsid w:val="007141F5"/>
    <w:rsid w:val="0072420B"/>
    <w:rsid w:val="00724744"/>
    <w:rsid w:val="00724BD8"/>
    <w:rsid w:val="00726D06"/>
    <w:rsid w:val="007375E4"/>
    <w:rsid w:val="00745788"/>
    <w:rsid w:val="00745FFD"/>
    <w:rsid w:val="007466D7"/>
    <w:rsid w:val="007468A5"/>
    <w:rsid w:val="00752194"/>
    <w:rsid w:val="00761D63"/>
    <w:rsid w:val="007634CD"/>
    <w:rsid w:val="00774021"/>
    <w:rsid w:val="00775A2B"/>
    <w:rsid w:val="00781814"/>
    <w:rsid w:val="0078747E"/>
    <w:rsid w:val="00794585"/>
    <w:rsid w:val="00794A16"/>
    <w:rsid w:val="00797428"/>
    <w:rsid w:val="007A32AF"/>
    <w:rsid w:val="007A4464"/>
    <w:rsid w:val="007A51F3"/>
    <w:rsid w:val="007B1821"/>
    <w:rsid w:val="007B2653"/>
    <w:rsid w:val="007B4090"/>
    <w:rsid w:val="007B570E"/>
    <w:rsid w:val="007C2A2B"/>
    <w:rsid w:val="007C3475"/>
    <w:rsid w:val="007C3796"/>
    <w:rsid w:val="007C50AB"/>
    <w:rsid w:val="007C74AB"/>
    <w:rsid w:val="007D1FF9"/>
    <w:rsid w:val="007D5221"/>
    <w:rsid w:val="007D572C"/>
    <w:rsid w:val="007E71CE"/>
    <w:rsid w:val="007E7976"/>
    <w:rsid w:val="007F4E2E"/>
    <w:rsid w:val="007F5615"/>
    <w:rsid w:val="008020AF"/>
    <w:rsid w:val="0080268B"/>
    <w:rsid w:val="00804338"/>
    <w:rsid w:val="00815947"/>
    <w:rsid w:val="0081788E"/>
    <w:rsid w:val="00821AEA"/>
    <w:rsid w:val="0082647D"/>
    <w:rsid w:val="00834DD5"/>
    <w:rsid w:val="0083695A"/>
    <w:rsid w:val="00841546"/>
    <w:rsid w:val="00843261"/>
    <w:rsid w:val="0084572D"/>
    <w:rsid w:val="00853D9A"/>
    <w:rsid w:val="00855E92"/>
    <w:rsid w:val="008602CB"/>
    <w:rsid w:val="00864443"/>
    <w:rsid w:val="008709D0"/>
    <w:rsid w:val="00871BD4"/>
    <w:rsid w:val="008747A6"/>
    <w:rsid w:val="008A276B"/>
    <w:rsid w:val="008A66DC"/>
    <w:rsid w:val="008B0E87"/>
    <w:rsid w:val="008B3DF3"/>
    <w:rsid w:val="008B43F2"/>
    <w:rsid w:val="008B5325"/>
    <w:rsid w:val="008C11A1"/>
    <w:rsid w:val="008C6733"/>
    <w:rsid w:val="008D283B"/>
    <w:rsid w:val="008D3688"/>
    <w:rsid w:val="008D3EAE"/>
    <w:rsid w:val="008D7D38"/>
    <w:rsid w:val="008F4049"/>
    <w:rsid w:val="008F6354"/>
    <w:rsid w:val="008F72D2"/>
    <w:rsid w:val="00901C8F"/>
    <w:rsid w:val="0090245D"/>
    <w:rsid w:val="009037AD"/>
    <w:rsid w:val="00903B43"/>
    <w:rsid w:val="00906EBE"/>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B6D64"/>
    <w:rsid w:val="009B6E70"/>
    <w:rsid w:val="009B77A0"/>
    <w:rsid w:val="009C24CA"/>
    <w:rsid w:val="009C63B7"/>
    <w:rsid w:val="009D1408"/>
    <w:rsid w:val="009D1BC4"/>
    <w:rsid w:val="009D37A0"/>
    <w:rsid w:val="009E291D"/>
    <w:rsid w:val="009E3CA5"/>
    <w:rsid w:val="009E544D"/>
    <w:rsid w:val="009F3822"/>
    <w:rsid w:val="009F6BE3"/>
    <w:rsid w:val="00A00C71"/>
    <w:rsid w:val="00A04E17"/>
    <w:rsid w:val="00A07A3A"/>
    <w:rsid w:val="00A1442D"/>
    <w:rsid w:val="00A21C1A"/>
    <w:rsid w:val="00A22EE0"/>
    <w:rsid w:val="00A2359E"/>
    <w:rsid w:val="00A25FB2"/>
    <w:rsid w:val="00A30055"/>
    <w:rsid w:val="00A343DA"/>
    <w:rsid w:val="00A419A0"/>
    <w:rsid w:val="00A44D65"/>
    <w:rsid w:val="00A54991"/>
    <w:rsid w:val="00A60107"/>
    <w:rsid w:val="00A6099A"/>
    <w:rsid w:val="00A74F70"/>
    <w:rsid w:val="00A76976"/>
    <w:rsid w:val="00A772F2"/>
    <w:rsid w:val="00A805CB"/>
    <w:rsid w:val="00A844FE"/>
    <w:rsid w:val="00A931D3"/>
    <w:rsid w:val="00A968FE"/>
    <w:rsid w:val="00AA768F"/>
    <w:rsid w:val="00AB0FDA"/>
    <w:rsid w:val="00AC0DA9"/>
    <w:rsid w:val="00AC0F27"/>
    <w:rsid w:val="00AC0F81"/>
    <w:rsid w:val="00AC7F54"/>
    <w:rsid w:val="00AD4186"/>
    <w:rsid w:val="00AE0CE5"/>
    <w:rsid w:val="00AE59F8"/>
    <w:rsid w:val="00AE5A1C"/>
    <w:rsid w:val="00AE65F8"/>
    <w:rsid w:val="00AE6ACE"/>
    <w:rsid w:val="00AE7DA3"/>
    <w:rsid w:val="00AF301D"/>
    <w:rsid w:val="00AF5282"/>
    <w:rsid w:val="00B03675"/>
    <w:rsid w:val="00B1075B"/>
    <w:rsid w:val="00B17078"/>
    <w:rsid w:val="00B21A3A"/>
    <w:rsid w:val="00B22ED4"/>
    <w:rsid w:val="00B265C2"/>
    <w:rsid w:val="00B31847"/>
    <w:rsid w:val="00B3203A"/>
    <w:rsid w:val="00B320D9"/>
    <w:rsid w:val="00B34951"/>
    <w:rsid w:val="00B35951"/>
    <w:rsid w:val="00B3767A"/>
    <w:rsid w:val="00B37C44"/>
    <w:rsid w:val="00B46979"/>
    <w:rsid w:val="00B47DBB"/>
    <w:rsid w:val="00B64C7F"/>
    <w:rsid w:val="00B66DB8"/>
    <w:rsid w:val="00B84BD1"/>
    <w:rsid w:val="00B86D76"/>
    <w:rsid w:val="00B90B78"/>
    <w:rsid w:val="00B9281A"/>
    <w:rsid w:val="00B9594B"/>
    <w:rsid w:val="00B95F68"/>
    <w:rsid w:val="00B96314"/>
    <w:rsid w:val="00BB1581"/>
    <w:rsid w:val="00BB32EC"/>
    <w:rsid w:val="00BB4FE3"/>
    <w:rsid w:val="00BB71E5"/>
    <w:rsid w:val="00BB75C9"/>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143D2"/>
    <w:rsid w:val="00C15468"/>
    <w:rsid w:val="00C25BC4"/>
    <w:rsid w:val="00C37A95"/>
    <w:rsid w:val="00C41981"/>
    <w:rsid w:val="00C436C0"/>
    <w:rsid w:val="00C46DA5"/>
    <w:rsid w:val="00C514F3"/>
    <w:rsid w:val="00C5379D"/>
    <w:rsid w:val="00C552F7"/>
    <w:rsid w:val="00C63E42"/>
    <w:rsid w:val="00C6622F"/>
    <w:rsid w:val="00C71F3B"/>
    <w:rsid w:val="00C7224B"/>
    <w:rsid w:val="00C75AA2"/>
    <w:rsid w:val="00C806BE"/>
    <w:rsid w:val="00C8108A"/>
    <w:rsid w:val="00C82DC5"/>
    <w:rsid w:val="00C83E13"/>
    <w:rsid w:val="00C84493"/>
    <w:rsid w:val="00C85C5A"/>
    <w:rsid w:val="00C94CC9"/>
    <w:rsid w:val="00CA26F2"/>
    <w:rsid w:val="00CB26D3"/>
    <w:rsid w:val="00CB45B5"/>
    <w:rsid w:val="00CB6E5C"/>
    <w:rsid w:val="00CB7C59"/>
    <w:rsid w:val="00CC225F"/>
    <w:rsid w:val="00CC596B"/>
    <w:rsid w:val="00CC70CC"/>
    <w:rsid w:val="00CD29B7"/>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4DF6"/>
    <w:rsid w:val="00D365BF"/>
    <w:rsid w:val="00D40CFB"/>
    <w:rsid w:val="00D447AB"/>
    <w:rsid w:val="00D45DAA"/>
    <w:rsid w:val="00D530E1"/>
    <w:rsid w:val="00D54188"/>
    <w:rsid w:val="00D55E09"/>
    <w:rsid w:val="00D57118"/>
    <w:rsid w:val="00D71532"/>
    <w:rsid w:val="00D7461B"/>
    <w:rsid w:val="00D758ED"/>
    <w:rsid w:val="00D85837"/>
    <w:rsid w:val="00D875A3"/>
    <w:rsid w:val="00D9336D"/>
    <w:rsid w:val="00D94F4C"/>
    <w:rsid w:val="00DA36DB"/>
    <w:rsid w:val="00DA6939"/>
    <w:rsid w:val="00DB1917"/>
    <w:rsid w:val="00DB1BC2"/>
    <w:rsid w:val="00DB3E4C"/>
    <w:rsid w:val="00DB45CD"/>
    <w:rsid w:val="00DD0C4B"/>
    <w:rsid w:val="00DD13DA"/>
    <w:rsid w:val="00DD4DF7"/>
    <w:rsid w:val="00DD6AEC"/>
    <w:rsid w:val="00DD75B7"/>
    <w:rsid w:val="00DE3E13"/>
    <w:rsid w:val="00E05EC3"/>
    <w:rsid w:val="00E13372"/>
    <w:rsid w:val="00E16E06"/>
    <w:rsid w:val="00E172D8"/>
    <w:rsid w:val="00E2382C"/>
    <w:rsid w:val="00E335CA"/>
    <w:rsid w:val="00E343C5"/>
    <w:rsid w:val="00E42DE7"/>
    <w:rsid w:val="00E43A32"/>
    <w:rsid w:val="00E45891"/>
    <w:rsid w:val="00E45B81"/>
    <w:rsid w:val="00E45D31"/>
    <w:rsid w:val="00E4747A"/>
    <w:rsid w:val="00E5070A"/>
    <w:rsid w:val="00E55E16"/>
    <w:rsid w:val="00E56248"/>
    <w:rsid w:val="00E60521"/>
    <w:rsid w:val="00E60C63"/>
    <w:rsid w:val="00E60F42"/>
    <w:rsid w:val="00E6755F"/>
    <w:rsid w:val="00E7022A"/>
    <w:rsid w:val="00E739F1"/>
    <w:rsid w:val="00E75164"/>
    <w:rsid w:val="00E75B06"/>
    <w:rsid w:val="00E816FB"/>
    <w:rsid w:val="00E823FA"/>
    <w:rsid w:val="00E8246F"/>
    <w:rsid w:val="00E84F34"/>
    <w:rsid w:val="00E85673"/>
    <w:rsid w:val="00E858E7"/>
    <w:rsid w:val="00E90C57"/>
    <w:rsid w:val="00E94CA7"/>
    <w:rsid w:val="00EA0243"/>
    <w:rsid w:val="00EA2CB7"/>
    <w:rsid w:val="00EB16A0"/>
    <w:rsid w:val="00EB27A3"/>
    <w:rsid w:val="00EC3034"/>
    <w:rsid w:val="00ED0E1D"/>
    <w:rsid w:val="00ED4F97"/>
    <w:rsid w:val="00EE0A80"/>
    <w:rsid w:val="00EE45F9"/>
    <w:rsid w:val="00EF0801"/>
    <w:rsid w:val="00EF7C2F"/>
    <w:rsid w:val="00F125F3"/>
    <w:rsid w:val="00F1260D"/>
    <w:rsid w:val="00F13AF3"/>
    <w:rsid w:val="00F231CC"/>
    <w:rsid w:val="00F309A0"/>
    <w:rsid w:val="00F32CE1"/>
    <w:rsid w:val="00F33D00"/>
    <w:rsid w:val="00F443C2"/>
    <w:rsid w:val="00F4574F"/>
    <w:rsid w:val="00F4666B"/>
    <w:rsid w:val="00F66DF6"/>
    <w:rsid w:val="00F73136"/>
    <w:rsid w:val="00F74ECC"/>
    <w:rsid w:val="00F805B2"/>
    <w:rsid w:val="00F812ED"/>
    <w:rsid w:val="00F862DA"/>
    <w:rsid w:val="00F8701E"/>
    <w:rsid w:val="00F87FEE"/>
    <w:rsid w:val="00F96423"/>
    <w:rsid w:val="00FA204B"/>
    <w:rsid w:val="00FA374D"/>
    <w:rsid w:val="00FA6306"/>
    <w:rsid w:val="00FB0436"/>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41A51"/>
    <w:rsid w:val="00060A9E"/>
    <w:rsid w:val="00067736"/>
    <w:rsid w:val="000842BB"/>
    <w:rsid w:val="000A7707"/>
    <w:rsid w:val="00117617"/>
    <w:rsid w:val="001314F2"/>
    <w:rsid w:val="001B7176"/>
    <w:rsid w:val="001C2C45"/>
    <w:rsid w:val="001D02AD"/>
    <w:rsid w:val="00205163"/>
    <w:rsid w:val="00242B7F"/>
    <w:rsid w:val="00254CD7"/>
    <w:rsid w:val="00260855"/>
    <w:rsid w:val="002D33C3"/>
    <w:rsid w:val="003007A3"/>
    <w:rsid w:val="00341FC6"/>
    <w:rsid w:val="00387454"/>
    <w:rsid w:val="00423847"/>
    <w:rsid w:val="00430DE4"/>
    <w:rsid w:val="004671A4"/>
    <w:rsid w:val="004F52F0"/>
    <w:rsid w:val="00505F34"/>
    <w:rsid w:val="005153D9"/>
    <w:rsid w:val="005B2219"/>
    <w:rsid w:val="005E5406"/>
    <w:rsid w:val="006D1276"/>
    <w:rsid w:val="00757CEA"/>
    <w:rsid w:val="007F3C83"/>
    <w:rsid w:val="008534BD"/>
    <w:rsid w:val="0086778E"/>
    <w:rsid w:val="0087502B"/>
    <w:rsid w:val="008B03AC"/>
    <w:rsid w:val="008C75E7"/>
    <w:rsid w:val="009250EA"/>
    <w:rsid w:val="00925629"/>
    <w:rsid w:val="00931124"/>
    <w:rsid w:val="00941282"/>
    <w:rsid w:val="00981029"/>
    <w:rsid w:val="00A26546"/>
    <w:rsid w:val="00A56BFD"/>
    <w:rsid w:val="00A96A2E"/>
    <w:rsid w:val="00B06F7E"/>
    <w:rsid w:val="00B16550"/>
    <w:rsid w:val="00B173C5"/>
    <w:rsid w:val="00B87F9E"/>
    <w:rsid w:val="00C32C8E"/>
    <w:rsid w:val="00C40DCC"/>
    <w:rsid w:val="00CB0E50"/>
    <w:rsid w:val="00CB26D7"/>
    <w:rsid w:val="00CB2B5A"/>
    <w:rsid w:val="00D06056"/>
    <w:rsid w:val="00D544A8"/>
    <w:rsid w:val="00D74CA0"/>
    <w:rsid w:val="00D97036"/>
    <w:rsid w:val="00DD0614"/>
    <w:rsid w:val="00DE20DB"/>
    <w:rsid w:val="00E4428A"/>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79B5A43-4D0C-4CD3-A019-8EA2C0D4D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38</Pages>
  <Words>12051</Words>
  <Characters>68692</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80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47</cp:revision>
  <cp:lastPrinted>2015-03-01T17:24:00Z</cp:lastPrinted>
  <dcterms:created xsi:type="dcterms:W3CDTF">2016-03-11T07:21:00Z</dcterms:created>
  <dcterms:modified xsi:type="dcterms:W3CDTF">2016-08-11T23:27:00Z</dcterms:modified>
</cp:coreProperties>
</file>